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ndrew Meyer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yer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4 Arlington Ave, Unit 2 Des Plaines 6001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meyers@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245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